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AEC6F" w14:textId="7CD1D398" w:rsidR="00144354" w:rsidRDefault="00144354" w:rsidP="00144354">
      <w:pPr>
        <w:pStyle w:val="Title"/>
      </w:pPr>
      <w:r>
        <w:t>Chapter 1</w:t>
      </w:r>
    </w:p>
    <w:p w14:paraId="03E97A34" w14:textId="77777777" w:rsidR="00144354" w:rsidRDefault="00144354" w:rsidP="00144354">
      <w:pPr>
        <w:pStyle w:val="Heading1"/>
      </w:pPr>
      <w:r>
        <w:t>1.1</w:t>
      </w:r>
    </w:p>
    <w:p w14:paraId="74485300" w14:textId="77777777" w:rsidR="001A5DA1" w:rsidRDefault="00144354" w:rsidP="00144354">
      <w:r>
        <w:t xml:space="preserve">Start with dream sequence depicting MC w/ online love interest; MC imagines themself </w:t>
      </w:r>
      <w:r w:rsidR="001A5DA1">
        <w:t>spending time in real life w/ online love interest</w:t>
      </w:r>
    </w:p>
    <w:p w14:paraId="486954C2" w14:textId="1AFFBD60" w:rsidR="001A5DA1" w:rsidRDefault="007B4151" w:rsidP="00144354">
      <w:r>
        <w:t>Smoothly</w:t>
      </w:r>
      <w:r w:rsidR="001A5DA1">
        <w:t xml:space="preserve"> end dream sequence</w:t>
      </w:r>
    </w:p>
    <w:p w14:paraId="25B5EC06" w14:textId="1AD8E9F6" w:rsidR="001A5DA1" w:rsidRDefault="001A5DA1" w:rsidP="00144354">
      <w:r>
        <w:t>MC goes to computer</w:t>
      </w:r>
      <w:r w:rsidR="007B4151">
        <w:t xml:space="preserve"> (computer UI is now on screen)</w:t>
      </w:r>
    </w:p>
    <w:p w14:paraId="02352CBF" w14:textId="0E9D46CC" w:rsidR="001A5DA1" w:rsidRDefault="001A5DA1" w:rsidP="001A5DA1">
      <w:pPr>
        <w:ind w:left="720"/>
      </w:pPr>
      <w:r>
        <w:t xml:space="preserve">Initiate computer startup animation </w:t>
      </w:r>
      <w:r w:rsidR="00527B44">
        <w:t xml:space="preserve">-&gt; opens to log in (any password unlocks) -&gt; </w:t>
      </w:r>
      <w:r w:rsidR="005B73F2">
        <w:t>opens</w:t>
      </w:r>
      <w:r>
        <w:t xml:space="preserve"> to MC chat messages w/ love interest</w:t>
      </w:r>
      <w:r w:rsidR="005B73F2">
        <w:t xml:space="preserve"> (</w:t>
      </w:r>
      <w:r w:rsidR="007B4151">
        <w:t xml:space="preserve">show time in bottom right to be in the evening; each action by the MC progresses the time </w:t>
      </w:r>
      <w:r w:rsidR="005B73F2">
        <w:t xml:space="preserve">messages </w:t>
      </w:r>
      <w:r w:rsidR="007B4151">
        <w:t xml:space="preserve">+ </w:t>
      </w:r>
      <w:r w:rsidR="005B73F2">
        <w:t>clearly show their relationship going well + scrolling up shows details about how their relationship started)</w:t>
      </w:r>
    </w:p>
    <w:p w14:paraId="078B531B" w14:textId="59994AD4" w:rsidR="005B73F2" w:rsidRPr="002E1227" w:rsidRDefault="005B73F2" w:rsidP="00144354">
      <w:pPr>
        <w:rPr>
          <w:b/>
          <w:bCs/>
        </w:rPr>
      </w:pPr>
      <w:r>
        <w:tab/>
      </w:r>
      <w:r>
        <w:tab/>
      </w:r>
      <w:r w:rsidRPr="002E1227">
        <w:rPr>
          <w:b/>
          <w:bCs/>
        </w:rPr>
        <w:t>Give MC option to tell love interest about the dream</w:t>
      </w:r>
    </w:p>
    <w:p w14:paraId="6E768058" w14:textId="30C341CE" w:rsidR="005B73F2" w:rsidRDefault="005B73F2" w:rsidP="00144354">
      <w:r>
        <w:tab/>
        <w:t>Love interest tells MC about an AI they have been working on + asks MC to download it.</w:t>
      </w:r>
    </w:p>
    <w:p w14:paraId="6FB61964" w14:textId="08E95C2C" w:rsidR="00D17E85" w:rsidRDefault="005B73F2" w:rsidP="00144354">
      <w:r>
        <w:tab/>
      </w:r>
      <w:r>
        <w:tab/>
        <w:t>MC downloads the A</w:t>
      </w:r>
      <w:r w:rsidR="00D17E85">
        <w:t>I</w:t>
      </w:r>
    </w:p>
    <w:p w14:paraId="7B81B429" w14:textId="0F5CB044" w:rsidR="00D17E85" w:rsidRPr="00D17E85" w:rsidRDefault="00D17E85" w:rsidP="00144354">
      <w:pPr>
        <w:rPr>
          <w:b/>
          <w:bCs/>
        </w:rPr>
      </w:pPr>
      <w:r>
        <w:tab/>
      </w:r>
      <w:r>
        <w:tab/>
      </w:r>
      <w:r w:rsidRPr="00D17E85">
        <w:rPr>
          <w:b/>
          <w:bCs/>
        </w:rPr>
        <w:t>After launching AI, it shows up with a prompt to put in information (i.e. character name + maybe character appearance?)</w:t>
      </w:r>
    </w:p>
    <w:p w14:paraId="71E2DC91" w14:textId="68D8819A" w:rsidR="00D17E85" w:rsidRDefault="00D17E85" w:rsidP="00144354">
      <w:pPr>
        <w:rPr>
          <w:b/>
          <w:bCs/>
        </w:rPr>
      </w:pPr>
      <w:r>
        <w:tab/>
      </w:r>
      <w:r>
        <w:tab/>
      </w:r>
      <w:r w:rsidRPr="00D17E85">
        <w:rPr>
          <w:b/>
          <w:bCs/>
        </w:rPr>
        <w:t>MC performs simple tasks on the AI from a list of options (i.e. asking about the weather)</w:t>
      </w:r>
    </w:p>
    <w:p w14:paraId="54F0E1F0" w14:textId="7BE26215" w:rsidR="00D17E85" w:rsidRDefault="00D17E85" w:rsidP="00144354">
      <w:r>
        <w:rPr>
          <w:b/>
          <w:bCs/>
        </w:rPr>
        <w:tab/>
      </w:r>
      <w:r>
        <w:t>MC says goodnight to love interest</w:t>
      </w:r>
    </w:p>
    <w:p w14:paraId="6CC79CC4" w14:textId="1B18F147" w:rsidR="00D17E85" w:rsidRDefault="00D17E85" w:rsidP="00D17E85">
      <w:pPr>
        <w:pStyle w:val="Heading1"/>
      </w:pPr>
      <w:r>
        <w:t>1.2</w:t>
      </w:r>
    </w:p>
    <w:p w14:paraId="26ECE3BF" w14:textId="0E2B8365" w:rsidR="00D17E85" w:rsidRDefault="00D17E85" w:rsidP="00D17E85">
      <w:r>
        <w:t>2</w:t>
      </w:r>
      <w:r w:rsidRPr="00D17E85">
        <w:rPr>
          <w:vertAlign w:val="superscript"/>
        </w:rPr>
        <w:t>nd</w:t>
      </w:r>
      <w:r>
        <w:t xml:space="preserve"> dream sequence has more glitches introduced. MC dreams about the AI malfunctioning (foreshadowing)</w:t>
      </w:r>
    </w:p>
    <w:p w14:paraId="365C7DF4" w14:textId="2D512B8A" w:rsidR="00D17E85" w:rsidRDefault="007B4151" w:rsidP="00D17E85">
      <w:r>
        <w:t>Abruptly end dream sequence</w:t>
      </w:r>
    </w:p>
    <w:p w14:paraId="1E0023AD" w14:textId="2D018C23" w:rsidR="007B4151" w:rsidRDefault="007B4151" w:rsidP="00D17E85">
      <w:r>
        <w:t>MC goes to computer</w:t>
      </w:r>
    </w:p>
    <w:p w14:paraId="2F69E75E" w14:textId="1664D8B1" w:rsidR="003911EC" w:rsidRDefault="003911EC" w:rsidP="00D17E85">
      <w:r>
        <w:tab/>
        <w:t>Initiate computer startup animation (add hints of glitching) -&gt; immediately opens to the AI</w:t>
      </w:r>
    </w:p>
    <w:p w14:paraId="66659F39" w14:textId="2EA044E7" w:rsidR="003911EC" w:rsidRDefault="003911EC" w:rsidP="00D17E85">
      <w:r>
        <w:tab/>
      </w:r>
      <w:r>
        <w:tab/>
        <w:t>AI prompts user to restart the AI</w:t>
      </w:r>
    </w:p>
    <w:p w14:paraId="55802CE1" w14:textId="7DE542D9" w:rsidR="003911EC" w:rsidRDefault="003911EC" w:rsidP="00D17E85">
      <w:r>
        <w:tab/>
      </w:r>
      <w:r>
        <w:tab/>
        <w:t>When trying to close it, the AI immediately opens with the same prompt (occurs 3x)</w:t>
      </w:r>
    </w:p>
    <w:p w14:paraId="5F4285ED" w14:textId="4F4A80DA" w:rsidR="003911EC" w:rsidRDefault="003911EC" w:rsidP="00D17E85">
      <w:r>
        <w:tab/>
      </w:r>
      <w:r>
        <w:tab/>
        <w:t>After MC finally closes AI successfully, chat messages w/ love interest shows up</w:t>
      </w:r>
    </w:p>
    <w:p w14:paraId="783E0747" w14:textId="5BBAF7A1" w:rsidR="003911EC" w:rsidRDefault="003911EC" w:rsidP="00D17E85">
      <w:r>
        <w:tab/>
        <w:t>Shows love interest asking if MC is okay; MC has been MIA</w:t>
      </w:r>
    </w:p>
    <w:p w14:paraId="2EBAC67D" w14:textId="714BD319" w:rsidR="003911EC" w:rsidRDefault="003911EC" w:rsidP="00D17E85">
      <w:r>
        <w:tab/>
      </w:r>
      <w:r>
        <w:tab/>
      </w:r>
      <w:r>
        <w:rPr>
          <w:b/>
          <w:bCs/>
        </w:rPr>
        <w:t>Give MC option to tell the truth about the AI or lie about what they were doing</w:t>
      </w:r>
    </w:p>
    <w:p w14:paraId="04EE476B" w14:textId="4B71C28D" w:rsidR="003911EC" w:rsidRDefault="003911EC" w:rsidP="00D17E85">
      <w:r>
        <w:lastRenderedPageBreak/>
        <w:tab/>
      </w:r>
      <w:r>
        <w:tab/>
      </w:r>
      <w:r>
        <w:tab/>
      </w:r>
      <w:r w:rsidRPr="003911EC">
        <w:rPr>
          <w:highlight w:val="yellow"/>
        </w:rPr>
        <w:t>If they tell the truth, love interest says they will look into it when they get the chance (FLAG FOR LOVER SAVED ENDING)</w:t>
      </w:r>
    </w:p>
    <w:p w14:paraId="111C92DD" w14:textId="66416F97" w:rsidR="003911EC" w:rsidRDefault="003911EC" w:rsidP="00D17E85">
      <w:r>
        <w:tab/>
      </w:r>
      <w:r>
        <w:tab/>
      </w:r>
      <w:r>
        <w:tab/>
      </w:r>
      <w:r w:rsidRPr="003911EC">
        <w:rPr>
          <w:highlight w:val="yellow"/>
        </w:rPr>
        <w:t>If they lie, conversation will continue normally (FLAG FOR LOVER DIES</w:t>
      </w:r>
      <w:r>
        <w:rPr>
          <w:highlight w:val="yellow"/>
        </w:rPr>
        <w:t xml:space="preserve"> ENDING</w:t>
      </w:r>
      <w:r w:rsidRPr="003911EC">
        <w:rPr>
          <w:highlight w:val="yellow"/>
        </w:rPr>
        <w:t>)</w:t>
      </w:r>
    </w:p>
    <w:p w14:paraId="7762E1EC" w14:textId="30E96B8D" w:rsidR="003911EC" w:rsidRDefault="003911EC" w:rsidP="00D17E85">
      <w:r>
        <w:tab/>
      </w:r>
      <w:r w:rsidR="00B920F6">
        <w:t>Love interest asks if MC would like to meet in person some time</w:t>
      </w:r>
    </w:p>
    <w:p w14:paraId="05CFBB58" w14:textId="780747C6" w:rsidR="00B920F6" w:rsidRDefault="00B920F6" w:rsidP="00D17E85">
      <w:pPr>
        <w:rPr>
          <w:b/>
          <w:bCs/>
        </w:rPr>
      </w:pPr>
      <w:r>
        <w:tab/>
      </w:r>
      <w:r>
        <w:tab/>
      </w:r>
      <w:r>
        <w:rPr>
          <w:b/>
          <w:bCs/>
        </w:rPr>
        <w:t>Give MC option to accept / reject the request</w:t>
      </w:r>
    </w:p>
    <w:p w14:paraId="4A595FE8" w14:textId="78CDCBD9" w:rsidR="00B920F6" w:rsidRDefault="00B920F6" w:rsidP="00D17E85"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t>If they accept, AI will pop up in the corner with an alert (hinting at the idea that the AI does not want the MC and love interest to be together)</w:t>
      </w:r>
    </w:p>
    <w:p w14:paraId="0A122ACA" w14:textId="455B8380" w:rsidR="00B920F6" w:rsidRPr="00B920F6" w:rsidRDefault="00B920F6" w:rsidP="00D17E85">
      <w:r>
        <w:tab/>
      </w:r>
      <w:r>
        <w:tab/>
      </w:r>
      <w:r>
        <w:tab/>
        <w:t>If they reject, conversation will continue normally</w:t>
      </w:r>
    </w:p>
    <w:p w14:paraId="67A025CB" w14:textId="1EE57890" w:rsidR="00D17E85" w:rsidRDefault="00B920F6" w:rsidP="00144354">
      <w:r>
        <w:tab/>
        <w:t>Love interest suggests for MC to try the magic 8 ball feature of the AI</w:t>
      </w:r>
    </w:p>
    <w:p w14:paraId="644EE661" w14:textId="3747FB49" w:rsidR="00B920F6" w:rsidRDefault="00B920F6" w:rsidP="00144354">
      <w:r>
        <w:tab/>
        <w:t>After opening the AI, magic 8 ball UI appears</w:t>
      </w:r>
    </w:p>
    <w:p w14:paraId="5F7FFA1B" w14:textId="35E64227" w:rsidR="00B920F6" w:rsidRDefault="00B920F6" w:rsidP="00144354">
      <w:r>
        <w:tab/>
      </w:r>
      <w:r>
        <w:tab/>
      </w:r>
      <w:r>
        <w:rPr>
          <w:b/>
          <w:bCs/>
        </w:rPr>
        <w:t>Give MC the option to ask a question</w:t>
      </w:r>
    </w:p>
    <w:p w14:paraId="5D84923B" w14:textId="16F88CAC" w:rsidR="00B920F6" w:rsidRDefault="00B920F6" w:rsidP="00144354">
      <w:r>
        <w:tab/>
      </w:r>
      <w:r>
        <w:tab/>
      </w:r>
      <w:r>
        <w:tab/>
        <w:t>OPTIONS:</w:t>
      </w:r>
    </w:p>
    <w:p w14:paraId="58395177" w14:textId="7F4A7E24" w:rsidR="00B920F6" w:rsidRDefault="00B920F6" w:rsidP="00144354">
      <w:r>
        <w:tab/>
      </w:r>
      <w:r>
        <w:tab/>
      </w:r>
      <w:r>
        <w:tab/>
        <w:t>MC can ask if love interest really loves them (FLAG FOR CATFISH ENDING)</w:t>
      </w:r>
    </w:p>
    <w:p w14:paraId="67D61806" w14:textId="7ADD9F2E" w:rsidR="00B920F6" w:rsidRDefault="00B920F6" w:rsidP="00144354">
      <w:r>
        <w:tab/>
      </w:r>
      <w:r>
        <w:tab/>
      </w:r>
      <w:r>
        <w:tab/>
        <w:t>MC can ask why AI was glitching out (FLAG FOR MC DIES ENDING)</w:t>
      </w:r>
    </w:p>
    <w:p w14:paraId="201C265E" w14:textId="4692A224" w:rsidR="00B920F6" w:rsidRDefault="00B920F6" w:rsidP="00144354">
      <w:r>
        <w:tab/>
      </w:r>
      <w:r>
        <w:tab/>
      </w:r>
      <w:r>
        <w:tab/>
        <w:t>MC can ask</w:t>
      </w:r>
      <w:r w:rsidR="00A03042">
        <w:t xml:space="preserve"> if they should surprise love interest with plane ticket (FLAG FOR LOVER SAVED ENDING)</w:t>
      </w:r>
    </w:p>
    <w:p w14:paraId="02631E64" w14:textId="0F349E8B" w:rsidR="00A03042" w:rsidRDefault="00A03042" w:rsidP="00144354">
      <w:r>
        <w:tab/>
        <w:t>Love interest asks what the MC asked, and MC says it is a secret</w:t>
      </w:r>
    </w:p>
    <w:p w14:paraId="258BBCAC" w14:textId="5F5A48F7" w:rsidR="00144354" w:rsidRPr="009E1950" w:rsidRDefault="00A03042" w:rsidP="009E1950">
      <w:r>
        <w:tab/>
        <w:t>MC says goodnight to love interest</w:t>
      </w:r>
    </w:p>
    <w:sectPr w:rsidR="00144354" w:rsidRPr="009E19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yMDAyMTM1MTY0NLJU0lEKTi0uzszPAykwrAUAZr6gOywAAAA="/>
  </w:docVars>
  <w:rsids>
    <w:rsidRoot w:val="00144354"/>
    <w:rsid w:val="00144354"/>
    <w:rsid w:val="001A5DA1"/>
    <w:rsid w:val="002E1227"/>
    <w:rsid w:val="003268F1"/>
    <w:rsid w:val="003911EC"/>
    <w:rsid w:val="00527B44"/>
    <w:rsid w:val="005A12A0"/>
    <w:rsid w:val="005B73F2"/>
    <w:rsid w:val="007B4151"/>
    <w:rsid w:val="009E1950"/>
    <w:rsid w:val="00A03042"/>
    <w:rsid w:val="00B920F6"/>
    <w:rsid w:val="00D17E85"/>
    <w:rsid w:val="00E6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6F491"/>
  <w15:chartTrackingRefBased/>
  <w15:docId w15:val="{DF253D96-BBC3-47E2-B953-7446F8693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43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443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43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443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443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er.Sanrow</dc:creator>
  <cp:keywords/>
  <dc:description/>
  <cp:lastModifiedBy>Schuyler.Henry</cp:lastModifiedBy>
  <cp:revision>3</cp:revision>
  <dcterms:created xsi:type="dcterms:W3CDTF">2021-11-25T01:05:00Z</dcterms:created>
  <dcterms:modified xsi:type="dcterms:W3CDTF">2021-11-25T02:30:00Z</dcterms:modified>
</cp:coreProperties>
</file>